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46D45319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4A22190D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1</w:t>
                            </w:r>
                            <w:r w:rsidR="00E25064">
                              <w:rPr>
                                <w:caps w:val="0"/>
                                <w:sz w:val="96"/>
                                <w:szCs w:val="96"/>
                              </w:rPr>
                              <w:t>0</w:t>
                            </w:r>
                          </w:p>
                          <w:p w14:paraId="2EC55C7D" w14:textId="4E804FFC" w:rsidR="005017D6" w:rsidRPr="00DC46EA" w:rsidRDefault="00E25064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E25064">
                              <w:rPr>
                                <w:caps/>
                              </w:rPr>
                              <w:t xml:space="preserve">OCENA IZDELKA IN NAČRTOVANJE </w:t>
                            </w:r>
                            <w:r>
                              <w:rPr>
                                <w:caps/>
                              </w:rPr>
                              <w:br/>
                            </w:r>
                            <w:r w:rsidRPr="00E25064">
                              <w:rPr>
                                <w:caps/>
                              </w:rPr>
                              <w:t>PROJEKTA ZA TRAJNOST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4A22190D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1</w:t>
                      </w:r>
                      <w:r w:rsidR="00E25064">
                        <w:rPr>
                          <w:caps w:val="0"/>
                          <w:sz w:val="96"/>
                          <w:szCs w:val="96"/>
                        </w:rPr>
                        <w:t>0</w:t>
                      </w:r>
                    </w:p>
                    <w:p w14:paraId="2EC55C7D" w14:textId="4E804FFC" w:rsidR="005017D6" w:rsidRPr="00DC46EA" w:rsidRDefault="00E25064" w:rsidP="005017D6">
                      <w:pPr>
                        <w:pStyle w:val="Subtitle"/>
                        <w:rPr>
                          <w:caps/>
                        </w:rPr>
                      </w:pPr>
                      <w:r w:rsidRPr="00E25064">
                        <w:rPr>
                          <w:caps/>
                        </w:rPr>
                        <w:t xml:space="preserve">OCENA IZDELKA IN NAČRTOVANJE </w:t>
                      </w:r>
                      <w:r>
                        <w:rPr>
                          <w:caps/>
                        </w:rPr>
                        <w:br/>
                      </w:r>
                      <w:r w:rsidRPr="00E25064">
                        <w:rPr>
                          <w:caps/>
                        </w:rPr>
                        <w:t>PROJEKTA ZA TRAJNOST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CA929FE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735" w14:textId="59D4970C" w:rsidR="008A0DC3" w:rsidRPr="00213EA9" w:rsidRDefault="0096746D" w:rsidP="0027647F">
      <w:pPr>
        <w:pStyle w:val="Heading1"/>
      </w:pPr>
      <w:bookmarkStart w:id="0" w:name="_Toc206262343"/>
      <w:bookmarkStart w:id="1" w:name="_Toc210328753"/>
      <w:bookmarkStart w:id="2" w:name="_Toc224894093"/>
      <w:r w:rsidRPr="00213EA9">
        <w:lastRenderedPageBreak/>
        <w:t>Delovni listi 10: Ocena izdelka in načrtovanje projekta za trajnost</w:t>
      </w:r>
      <w:bookmarkEnd w:id="0"/>
      <w:bookmarkEnd w:id="1"/>
      <w:bookmarkEnd w:id="2"/>
    </w:p>
    <w:p w14:paraId="7C482532" w14:textId="77777777" w:rsidR="00365C73" w:rsidRPr="00213EA9" w:rsidRDefault="00365C73" w:rsidP="002D2391"/>
    <w:p w14:paraId="5C11B736" w14:textId="2C548C71" w:rsidR="00883359" w:rsidRPr="00213EA9" w:rsidRDefault="00AF5F93" w:rsidP="002D2391">
      <w:r w:rsidRPr="00213EA9">
        <w:t xml:space="preserve">S tem vprašalnikom lahko ocenite </w:t>
      </w:r>
      <w:r w:rsidR="00546153">
        <w:t>projekt in izdelek podjetja</w:t>
      </w:r>
      <w:r w:rsidRPr="00213EA9">
        <w:t xml:space="preserve">. </w:t>
      </w:r>
    </w:p>
    <w:p w14:paraId="5C11B737" w14:textId="0A11CB43" w:rsidR="00883359" w:rsidRDefault="0096746D" w:rsidP="00F05797">
      <w:pPr>
        <w:pStyle w:val="Heading2"/>
      </w:pPr>
      <w:bookmarkStart w:id="3" w:name="_Toc224894094"/>
      <w:r w:rsidRPr="00213EA9">
        <w:t>Delovni listi 10.1: Ocena projekta načrtovanja za trajnost</w:t>
      </w:r>
      <w:bookmarkEnd w:id="3"/>
    </w:p>
    <w:p w14:paraId="0D99DA13" w14:textId="77777777" w:rsidR="00546153" w:rsidRPr="00546153" w:rsidRDefault="00546153" w:rsidP="00546153"/>
    <w:tbl>
      <w:tblPr>
        <w:tblStyle w:val="GridTable5Dark-Accent3"/>
        <w:tblW w:w="928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99"/>
        <w:gridCol w:w="2977"/>
        <w:gridCol w:w="1266"/>
        <w:gridCol w:w="10"/>
        <w:gridCol w:w="48"/>
        <w:gridCol w:w="1333"/>
        <w:gridCol w:w="81"/>
        <w:gridCol w:w="1740"/>
        <w:gridCol w:w="1229"/>
      </w:tblGrid>
      <w:tr w:rsidR="0026640E" w:rsidRPr="00213EA9" w14:paraId="5C11B739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3" w:type="dxa"/>
            <w:gridSpan w:val="9"/>
          </w:tcPr>
          <w:p w14:paraId="5C11B738" w14:textId="77777777" w:rsidR="0026640E" w:rsidRPr="00213EA9" w:rsidRDefault="003135F3" w:rsidP="002D2391">
            <w:pPr>
              <w:rPr>
                <w:rFonts w:cs="Times New Roman"/>
              </w:rPr>
            </w:pPr>
            <w:r w:rsidRPr="00213EA9">
              <w:t>Ocena projekta</w:t>
            </w:r>
          </w:p>
        </w:tc>
      </w:tr>
      <w:tr w:rsidR="003315BB" w:rsidRPr="00213EA9" w14:paraId="5C11B74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3A" w14:textId="77777777" w:rsidR="003315BB" w:rsidRPr="00213EA9" w:rsidRDefault="003315BB" w:rsidP="002D2391"/>
          <w:p w14:paraId="5C11B73B" w14:textId="77777777" w:rsidR="003315BB" w:rsidRPr="00213EA9" w:rsidRDefault="003315BB" w:rsidP="002D2391">
            <w:pPr>
              <w:rPr>
                <w:rFonts w:cs="Times New Roman"/>
              </w:rPr>
            </w:pPr>
            <w:r w:rsidRPr="00213EA9">
              <w:rPr>
                <w:w w:val="99"/>
              </w:rPr>
              <w:t>1</w:t>
            </w:r>
          </w:p>
        </w:tc>
        <w:tc>
          <w:tcPr>
            <w:tcW w:w="2977" w:type="dxa"/>
          </w:tcPr>
          <w:p w14:paraId="5C11B73C" w14:textId="67AF8E32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rojekt načrtovanja trajnosti je pozitivno vplival na podobo podjetja (ustrezno obkrožite).</w:t>
            </w:r>
          </w:p>
        </w:tc>
        <w:tc>
          <w:tcPr>
            <w:tcW w:w="1276" w:type="dxa"/>
            <w:gridSpan w:val="2"/>
          </w:tcPr>
          <w:p w14:paraId="5C11B73D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Brez prispevka</w:t>
            </w:r>
          </w:p>
        </w:tc>
        <w:tc>
          <w:tcPr>
            <w:tcW w:w="1462" w:type="dxa"/>
            <w:gridSpan w:val="3"/>
          </w:tcPr>
          <w:p w14:paraId="5C11B73E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Majhen prispevek</w:t>
            </w:r>
          </w:p>
        </w:tc>
        <w:tc>
          <w:tcPr>
            <w:tcW w:w="1740" w:type="dxa"/>
          </w:tcPr>
          <w:p w14:paraId="5C11B73F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rednji prispevek</w:t>
            </w:r>
          </w:p>
        </w:tc>
        <w:tc>
          <w:tcPr>
            <w:tcW w:w="1229" w:type="dxa"/>
          </w:tcPr>
          <w:p w14:paraId="5C11B740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omemben prispevek</w:t>
            </w:r>
          </w:p>
        </w:tc>
      </w:tr>
      <w:tr w:rsidR="0026640E" w:rsidRPr="00213EA9" w14:paraId="5C11B746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42" w14:textId="77777777" w:rsidR="0026640E" w:rsidRPr="00213EA9" w:rsidRDefault="0026640E" w:rsidP="002D2391"/>
        </w:tc>
        <w:tc>
          <w:tcPr>
            <w:tcW w:w="2977" w:type="dxa"/>
          </w:tcPr>
          <w:p w14:paraId="5C11B743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jasnite, v kakšnem smislu in zakaj.</w:t>
            </w:r>
          </w:p>
          <w:p w14:paraId="5C11B744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07" w:type="dxa"/>
            <w:gridSpan w:val="7"/>
          </w:tcPr>
          <w:p w14:paraId="5C11B745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5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47" w14:textId="77777777" w:rsidR="0026640E" w:rsidRPr="00213EA9" w:rsidRDefault="0026640E" w:rsidP="002D2391"/>
          <w:p w14:paraId="5C11B748" w14:textId="77777777" w:rsidR="0026640E" w:rsidRPr="00213EA9" w:rsidRDefault="0026640E" w:rsidP="002D2391">
            <w:pPr>
              <w:rPr>
                <w:rFonts w:cs="Times New Roman"/>
              </w:rPr>
            </w:pPr>
            <w:r w:rsidRPr="00213EA9">
              <w:rPr>
                <w:w w:val="99"/>
              </w:rPr>
              <w:t>2</w:t>
            </w:r>
          </w:p>
        </w:tc>
        <w:tc>
          <w:tcPr>
            <w:tcW w:w="2977" w:type="dxa"/>
          </w:tcPr>
          <w:p w14:paraId="5C11B749" w14:textId="54EF1198" w:rsidR="0026640E" w:rsidRPr="00213EA9" w:rsidRDefault="003135F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Rezultate projekta načrtovanja trajnosti je mogoče uporabiti tudi za druge izdelke.</w:t>
            </w:r>
          </w:p>
        </w:tc>
        <w:tc>
          <w:tcPr>
            <w:tcW w:w="1266" w:type="dxa"/>
          </w:tcPr>
          <w:p w14:paraId="5C11B74A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4B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e</w:t>
            </w:r>
          </w:p>
        </w:tc>
        <w:tc>
          <w:tcPr>
            <w:tcW w:w="1391" w:type="dxa"/>
            <w:gridSpan w:val="3"/>
          </w:tcPr>
          <w:p w14:paraId="5C11B74C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4D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Delno/za nekatere izdelke.</w:t>
            </w:r>
          </w:p>
        </w:tc>
        <w:tc>
          <w:tcPr>
            <w:tcW w:w="3050" w:type="dxa"/>
            <w:gridSpan w:val="3"/>
          </w:tcPr>
          <w:p w14:paraId="5C11B74E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4F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55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51" w14:textId="77777777" w:rsidR="003135F3" w:rsidRPr="00213EA9" w:rsidRDefault="003135F3" w:rsidP="002D2391"/>
        </w:tc>
        <w:tc>
          <w:tcPr>
            <w:tcW w:w="2977" w:type="dxa"/>
          </w:tcPr>
          <w:p w14:paraId="5C11B752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jasnite, kako in zakaj.</w:t>
            </w:r>
          </w:p>
          <w:p w14:paraId="5C11B753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07" w:type="dxa"/>
            <w:gridSpan w:val="7"/>
          </w:tcPr>
          <w:p w14:paraId="5C11B754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35F3" w:rsidRPr="00213EA9" w14:paraId="5C11B76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56" w14:textId="77777777" w:rsidR="0026640E" w:rsidRPr="00213EA9" w:rsidRDefault="0026640E" w:rsidP="002D2391"/>
          <w:p w14:paraId="5C11B757" w14:textId="77777777" w:rsidR="0026640E" w:rsidRPr="00213EA9" w:rsidRDefault="0026640E" w:rsidP="002D2391">
            <w:pPr>
              <w:rPr>
                <w:rFonts w:cs="Times New Roman"/>
              </w:rPr>
            </w:pPr>
            <w:r w:rsidRPr="00213EA9">
              <w:rPr>
                <w:w w:val="99"/>
              </w:rPr>
              <w:t>3</w:t>
            </w:r>
          </w:p>
        </w:tc>
        <w:tc>
          <w:tcPr>
            <w:tcW w:w="2977" w:type="dxa"/>
          </w:tcPr>
          <w:p w14:paraId="5C11B758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9" w14:textId="784EAB69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Metode in orodja projekta </w:t>
            </w:r>
            <w:r w:rsidR="00D039A9" w:rsidRPr="00213EA9">
              <w:t xml:space="preserve">načrtovanja trajnosti </w:t>
            </w:r>
            <w:r w:rsidRPr="00213EA9">
              <w:t>se</w:t>
            </w:r>
            <w:r w:rsidRPr="00213EA9">
              <w:rPr>
                <w:rStyle w:val="hps"/>
              </w:rPr>
              <w:t xml:space="preserve"> lahko </w:t>
            </w:r>
            <w:r w:rsidRPr="00213EA9">
              <w:t xml:space="preserve">uporabijo </w:t>
            </w:r>
            <w:r w:rsidRPr="00213EA9">
              <w:rPr>
                <w:rStyle w:val="hps"/>
              </w:rPr>
              <w:t xml:space="preserve">tudi </w:t>
            </w:r>
            <w:r w:rsidRPr="00213EA9">
              <w:t xml:space="preserve">za </w:t>
            </w:r>
            <w:r w:rsidR="00521CC5" w:rsidRPr="00213EA9">
              <w:rPr>
                <w:rStyle w:val="hps"/>
              </w:rPr>
              <w:t xml:space="preserve">druge </w:t>
            </w:r>
            <w:r w:rsidR="00B545FE" w:rsidRPr="00213EA9">
              <w:rPr>
                <w:rStyle w:val="hps"/>
              </w:rPr>
              <w:t xml:space="preserve">dejavnosti podjetja </w:t>
            </w:r>
            <w:r w:rsidRPr="00213EA9">
              <w:t xml:space="preserve">(npr. </w:t>
            </w:r>
            <w:r w:rsidRPr="00213EA9">
              <w:rPr>
                <w:rStyle w:val="hps"/>
              </w:rPr>
              <w:t>upravljanje kakovosti</w:t>
            </w:r>
            <w:r w:rsidRPr="00213EA9">
              <w:t xml:space="preserve">, okoljsko upravljanje, inovacije, raziskave </w:t>
            </w:r>
            <w:r w:rsidRPr="00213EA9">
              <w:rPr>
                <w:rStyle w:val="hps"/>
              </w:rPr>
              <w:t>in razvoj itd.).</w:t>
            </w:r>
          </w:p>
        </w:tc>
        <w:tc>
          <w:tcPr>
            <w:tcW w:w="1324" w:type="dxa"/>
            <w:gridSpan w:val="3"/>
          </w:tcPr>
          <w:p w14:paraId="5C11B75A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B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333" w:type="dxa"/>
          </w:tcPr>
          <w:p w14:paraId="5C11B75C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D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V nekaterih primerih.</w:t>
            </w:r>
          </w:p>
        </w:tc>
        <w:tc>
          <w:tcPr>
            <w:tcW w:w="3050" w:type="dxa"/>
            <w:gridSpan w:val="3"/>
          </w:tcPr>
          <w:p w14:paraId="5C11B75E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F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65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61" w14:textId="77777777" w:rsidR="0026640E" w:rsidRPr="00213EA9" w:rsidRDefault="0026640E" w:rsidP="002D2391"/>
        </w:tc>
        <w:tc>
          <w:tcPr>
            <w:tcW w:w="2977" w:type="dxa"/>
          </w:tcPr>
          <w:p w14:paraId="5C11B762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63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Pojasnite, </w:t>
            </w:r>
            <w:r w:rsidRPr="00213EA9">
              <w:t xml:space="preserve">v katerih </w:t>
            </w:r>
            <w:r w:rsidRPr="00213EA9">
              <w:rPr>
                <w:rStyle w:val="hps"/>
              </w:rPr>
              <w:t>oddelkih podjetja, kako in zakaj.</w:t>
            </w:r>
          </w:p>
        </w:tc>
        <w:tc>
          <w:tcPr>
            <w:tcW w:w="5707" w:type="dxa"/>
            <w:gridSpan w:val="7"/>
          </w:tcPr>
          <w:p w14:paraId="5C11B764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6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66" w14:textId="77777777" w:rsidR="00521CC5" w:rsidRPr="00213EA9" w:rsidRDefault="00521CC5" w:rsidP="002D2391"/>
          <w:p w14:paraId="5C11B767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4</w:t>
            </w:r>
          </w:p>
        </w:tc>
        <w:tc>
          <w:tcPr>
            <w:tcW w:w="2977" w:type="dxa"/>
          </w:tcPr>
          <w:p w14:paraId="5C11B768" w14:textId="1F89A2BA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 xml:space="preserve">Projekt načrtovanja trajnosti </w:t>
            </w:r>
            <w:r w:rsidRPr="00213EA9">
              <w:rPr>
                <w:rStyle w:val="hps"/>
              </w:rPr>
              <w:t>je imel dobro pripravljen in enostaven za izvedbo načrt.</w:t>
            </w:r>
          </w:p>
        </w:tc>
        <w:tc>
          <w:tcPr>
            <w:tcW w:w="2657" w:type="dxa"/>
            <w:gridSpan w:val="4"/>
          </w:tcPr>
          <w:p w14:paraId="5C11B769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6A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3050" w:type="dxa"/>
            <w:gridSpan w:val="3"/>
          </w:tcPr>
          <w:p w14:paraId="5C11B76B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6C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72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6E" w14:textId="77777777" w:rsidR="00521CC5" w:rsidRPr="00213EA9" w:rsidRDefault="00521CC5" w:rsidP="002D2391"/>
        </w:tc>
        <w:tc>
          <w:tcPr>
            <w:tcW w:w="2977" w:type="dxa"/>
          </w:tcPr>
          <w:p w14:paraId="5C11B76F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70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Če ne, pojasnite zakaj.</w:t>
            </w:r>
          </w:p>
        </w:tc>
        <w:tc>
          <w:tcPr>
            <w:tcW w:w="5707" w:type="dxa"/>
            <w:gridSpan w:val="7"/>
          </w:tcPr>
          <w:p w14:paraId="5C11B771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7C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73" w14:textId="77777777" w:rsidR="00521CC5" w:rsidRPr="00213EA9" w:rsidRDefault="00521CC5" w:rsidP="002D2391"/>
          <w:p w14:paraId="5C11B774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5</w:t>
            </w:r>
          </w:p>
        </w:tc>
        <w:tc>
          <w:tcPr>
            <w:tcW w:w="2977" w:type="dxa"/>
          </w:tcPr>
          <w:p w14:paraId="5C11B775" w14:textId="50C32CA4" w:rsidR="00521CC5" w:rsidRPr="00213EA9" w:rsidRDefault="00AF05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Ali so bile dejavnosti projekta načrtovanja trajnosti koristne?</w:t>
            </w:r>
          </w:p>
        </w:tc>
        <w:tc>
          <w:tcPr>
            <w:tcW w:w="1324" w:type="dxa"/>
            <w:gridSpan w:val="3"/>
          </w:tcPr>
          <w:p w14:paraId="5C11B776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77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333" w:type="dxa"/>
          </w:tcPr>
          <w:p w14:paraId="5C11B778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79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Delno.</w:t>
            </w:r>
          </w:p>
        </w:tc>
        <w:tc>
          <w:tcPr>
            <w:tcW w:w="3050" w:type="dxa"/>
            <w:gridSpan w:val="3"/>
          </w:tcPr>
          <w:p w14:paraId="5C11B77A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7B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1"/>
                <w:w w:val="99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81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7D" w14:textId="77777777" w:rsidR="00521CC5" w:rsidRPr="00213EA9" w:rsidRDefault="00521CC5" w:rsidP="002D2391"/>
        </w:tc>
        <w:tc>
          <w:tcPr>
            <w:tcW w:w="2977" w:type="dxa"/>
          </w:tcPr>
          <w:p w14:paraId="5C11B77E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7F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Pojasnite, zakaj.</w:t>
            </w:r>
          </w:p>
        </w:tc>
        <w:tc>
          <w:tcPr>
            <w:tcW w:w="5707" w:type="dxa"/>
            <w:gridSpan w:val="7"/>
          </w:tcPr>
          <w:p w14:paraId="5C11B780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8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82" w14:textId="77777777" w:rsidR="00521CC5" w:rsidRPr="00213EA9" w:rsidRDefault="00521CC5" w:rsidP="002D2391"/>
          <w:p w14:paraId="5C11B783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6</w:t>
            </w:r>
          </w:p>
        </w:tc>
        <w:tc>
          <w:tcPr>
            <w:tcW w:w="2977" w:type="dxa"/>
          </w:tcPr>
          <w:p w14:paraId="5C11B784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85" w14:textId="6A945F73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rStyle w:val="hps"/>
              </w:rPr>
              <w:t>Notranji tim za načrtovanje trajnosti je bil učinkovit v smislu strokovnega znanja in kompetenc.</w:t>
            </w:r>
          </w:p>
        </w:tc>
        <w:tc>
          <w:tcPr>
            <w:tcW w:w="2657" w:type="dxa"/>
            <w:gridSpan w:val="4"/>
          </w:tcPr>
          <w:p w14:paraId="5C11B786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87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3050" w:type="dxa"/>
            <w:gridSpan w:val="3"/>
          </w:tcPr>
          <w:p w14:paraId="5C11B788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Da.</w:t>
            </w:r>
          </w:p>
        </w:tc>
      </w:tr>
      <w:tr w:rsidR="00521CC5" w:rsidRPr="00213EA9" w14:paraId="5C11B78E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8A" w14:textId="77777777" w:rsidR="00521CC5" w:rsidRPr="00213EA9" w:rsidRDefault="00521CC5" w:rsidP="002D2391"/>
        </w:tc>
        <w:tc>
          <w:tcPr>
            <w:tcW w:w="2977" w:type="dxa"/>
          </w:tcPr>
          <w:p w14:paraId="5C11B78B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8C" w14:textId="573F1976" w:rsidR="00521CC5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Če ne</w:t>
            </w:r>
            <w:r w:rsidR="00B545FE" w:rsidRPr="00213EA9">
              <w:t xml:space="preserve">, </w:t>
            </w:r>
            <w:r w:rsidRPr="00213EA9">
              <w:t>katere potrebe so bile ugotovljene?</w:t>
            </w:r>
          </w:p>
        </w:tc>
        <w:tc>
          <w:tcPr>
            <w:tcW w:w="5707" w:type="dxa"/>
            <w:gridSpan w:val="7"/>
          </w:tcPr>
          <w:p w14:paraId="5C11B78D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97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8F" w14:textId="77777777" w:rsidR="00521CC5" w:rsidRPr="00213EA9" w:rsidRDefault="00521CC5" w:rsidP="002D2391"/>
          <w:p w14:paraId="5C11B790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7</w:t>
            </w:r>
          </w:p>
        </w:tc>
        <w:tc>
          <w:tcPr>
            <w:tcW w:w="2977" w:type="dxa"/>
          </w:tcPr>
          <w:p w14:paraId="5C11B791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92" w14:textId="3A9CF85B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 xml:space="preserve">Projektna skupina za načrtovanje trajnosti </w:t>
            </w:r>
            <w:r w:rsidRPr="00213EA9">
              <w:rPr>
                <w:rStyle w:val="hps"/>
              </w:rPr>
              <w:t xml:space="preserve">je sodelovala s </w:t>
            </w:r>
            <w:r w:rsidR="00B545FE" w:rsidRPr="00213EA9">
              <w:rPr>
                <w:rStyle w:val="hps"/>
              </w:rPr>
              <w:t>podporno skupino in osebjem podjetja</w:t>
            </w:r>
            <w:r w:rsidRPr="00213EA9">
              <w:rPr>
                <w:rStyle w:val="hps"/>
              </w:rPr>
              <w:t>.</w:t>
            </w:r>
          </w:p>
        </w:tc>
        <w:tc>
          <w:tcPr>
            <w:tcW w:w="2657" w:type="dxa"/>
            <w:gridSpan w:val="4"/>
          </w:tcPr>
          <w:p w14:paraId="5C11B793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94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3050" w:type="dxa"/>
            <w:gridSpan w:val="3"/>
          </w:tcPr>
          <w:p w14:paraId="5C11B795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96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9C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98" w14:textId="77777777" w:rsidR="00521CC5" w:rsidRPr="00213EA9" w:rsidRDefault="00521CC5" w:rsidP="002D2391"/>
        </w:tc>
        <w:tc>
          <w:tcPr>
            <w:tcW w:w="2977" w:type="dxa"/>
          </w:tcPr>
          <w:p w14:paraId="5C11B799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9A" w14:textId="77777777" w:rsidR="00521CC5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Če ne, prosimo, pojasnite.</w:t>
            </w:r>
          </w:p>
        </w:tc>
        <w:tc>
          <w:tcPr>
            <w:tcW w:w="5707" w:type="dxa"/>
            <w:gridSpan w:val="7"/>
          </w:tcPr>
          <w:p w14:paraId="5C11B79B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A6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9D" w14:textId="77777777" w:rsidR="00521CC5" w:rsidRPr="00213EA9" w:rsidRDefault="00521CC5" w:rsidP="002D2391"/>
          <w:p w14:paraId="5C11B79E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8</w:t>
            </w:r>
          </w:p>
        </w:tc>
        <w:tc>
          <w:tcPr>
            <w:tcW w:w="2977" w:type="dxa"/>
          </w:tcPr>
          <w:p w14:paraId="5C11B79F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rStyle w:val="hps"/>
              </w:rPr>
              <w:t>Je bilo vodstvo vključeno v projekt in se je zanj zavzemalo?</w:t>
            </w:r>
          </w:p>
        </w:tc>
        <w:tc>
          <w:tcPr>
            <w:tcW w:w="1324" w:type="dxa"/>
            <w:gridSpan w:val="3"/>
          </w:tcPr>
          <w:p w14:paraId="5C11B7A0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A1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</w:t>
            </w:r>
          </w:p>
        </w:tc>
        <w:tc>
          <w:tcPr>
            <w:tcW w:w="1333" w:type="dxa"/>
          </w:tcPr>
          <w:p w14:paraId="5C11B7A2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A3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Delno.</w:t>
            </w:r>
          </w:p>
        </w:tc>
        <w:tc>
          <w:tcPr>
            <w:tcW w:w="3050" w:type="dxa"/>
            <w:gridSpan w:val="3"/>
          </w:tcPr>
          <w:p w14:paraId="5C11B7A4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A5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6445B0" w:rsidRPr="00213EA9" w14:paraId="5C11B7AC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A7" w14:textId="77777777" w:rsidR="006445B0" w:rsidRPr="00213EA9" w:rsidRDefault="006445B0" w:rsidP="002D2391"/>
        </w:tc>
        <w:tc>
          <w:tcPr>
            <w:tcW w:w="2977" w:type="dxa"/>
          </w:tcPr>
          <w:p w14:paraId="5C11B7A8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Če ne, navedite glavne razloge.</w:t>
            </w:r>
          </w:p>
        </w:tc>
        <w:tc>
          <w:tcPr>
            <w:tcW w:w="1324" w:type="dxa"/>
            <w:gridSpan w:val="3"/>
          </w:tcPr>
          <w:p w14:paraId="5C11B7A9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3" w:type="dxa"/>
          </w:tcPr>
          <w:p w14:paraId="5C11B7AA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50" w:type="dxa"/>
            <w:gridSpan w:val="3"/>
          </w:tcPr>
          <w:p w14:paraId="5C11B7AB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45B0" w:rsidRPr="00213EA9" w14:paraId="5C11B7B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AD" w14:textId="77777777" w:rsidR="006445B0" w:rsidRPr="00213EA9" w:rsidRDefault="006445B0" w:rsidP="002D2391">
            <w:r w:rsidRPr="00213EA9">
              <w:t>9</w:t>
            </w:r>
          </w:p>
        </w:tc>
        <w:tc>
          <w:tcPr>
            <w:tcW w:w="2977" w:type="dxa"/>
          </w:tcPr>
          <w:p w14:paraId="5C11B7AE" w14:textId="358495E0" w:rsidR="006445B0" w:rsidRPr="00213EA9" w:rsidRDefault="00AF05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Ali naj načrtovanje trajnosti postane del sistematičnih inovacijskih dejavnosti podjetja?</w:t>
            </w:r>
          </w:p>
        </w:tc>
        <w:tc>
          <w:tcPr>
            <w:tcW w:w="1324" w:type="dxa"/>
            <w:gridSpan w:val="3"/>
          </w:tcPr>
          <w:p w14:paraId="5C11B7AF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B0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333" w:type="dxa"/>
          </w:tcPr>
          <w:p w14:paraId="5C11B7B1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B2" w14:textId="77777777" w:rsidR="006445B0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Pod določenimi pogoji.</w:t>
            </w:r>
          </w:p>
        </w:tc>
        <w:tc>
          <w:tcPr>
            <w:tcW w:w="3050" w:type="dxa"/>
            <w:gridSpan w:val="3"/>
          </w:tcPr>
          <w:p w14:paraId="5C11B7B3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B4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E56047" w:rsidRPr="00213EA9" w14:paraId="5C11B7B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B6" w14:textId="77777777" w:rsidR="00E56047" w:rsidRPr="00213EA9" w:rsidRDefault="00E56047" w:rsidP="002D2391"/>
        </w:tc>
        <w:tc>
          <w:tcPr>
            <w:tcW w:w="2977" w:type="dxa"/>
          </w:tcPr>
          <w:p w14:paraId="5C11B7B7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ojasnite, zakaj in kako.</w:t>
            </w:r>
          </w:p>
        </w:tc>
        <w:tc>
          <w:tcPr>
            <w:tcW w:w="1324" w:type="dxa"/>
            <w:gridSpan w:val="3"/>
          </w:tcPr>
          <w:p w14:paraId="5C11B7B8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3" w:type="dxa"/>
          </w:tcPr>
          <w:p w14:paraId="5C11B7B9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50" w:type="dxa"/>
            <w:gridSpan w:val="3"/>
          </w:tcPr>
          <w:p w14:paraId="5C11B7BA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B3F72B4" w14:textId="3E1AF447" w:rsidR="00546153" w:rsidRDefault="00546153" w:rsidP="00546153"/>
    <w:p w14:paraId="2B1A2F1F" w14:textId="77777777" w:rsidR="00546153" w:rsidRDefault="00546153">
      <w:r>
        <w:br w:type="page"/>
      </w:r>
    </w:p>
    <w:p w14:paraId="5C11B7BC" w14:textId="423F8E36" w:rsidR="00883359" w:rsidRDefault="0096746D" w:rsidP="00F05797">
      <w:pPr>
        <w:pStyle w:val="Heading2"/>
      </w:pPr>
      <w:bookmarkStart w:id="4" w:name="_Toc224894095"/>
      <w:r w:rsidRPr="00213EA9">
        <w:lastRenderedPageBreak/>
        <w:t>Delovni listi 10.2: Ocena zasnove trajnostnega izdelka</w:t>
      </w:r>
      <w:bookmarkEnd w:id="4"/>
      <w:r w:rsidRPr="00213EA9">
        <w:t xml:space="preserve"> </w:t>
      </w:r>
    </w:p>
    <w:p w14:paraId="27827E2F" w14:textId="77777777" w:rsidR="00546153" w:rsidRPr="00546153" w:rsidRDefault="00546153" w:rsidP="00546153"/>
    <w:tbl>
      <w:tblPr>
        <w:tblStyle w:val="GridTable5Dark-Accent3"/>
        <w:tblW w:w="928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99"/>
        <w:gridCol w:w="2942"/>
        <w:gridCol w:w="1205"/>
        <w:gridCol w:w="1417"/>
        <w:gridCol w:w="1418"/>
        <w:gridCol w:w="1702"/>
      </w:tblGrid>
      <w:tr w:rsidR="00E56047" w:rsidRPr="00213EA9" w14:paraId="5C11B7BE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3" w:type="dxa"/>
            <w:gridSpan w:val="6"/>
          </w:tcPr>
          <w:p w14:paraId="5C11B7BD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Ocena izdelka</w:t>
            </w:r>
          </w:p>
        </w:tc>
      </w:tr>
      <w:tr w:rsidR="00E56047" w:rsidRPr="00213EA9" w14:paraId="5C11B7C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BF" w14:textId="77777777" w:rsidR="00E56047" w:rsidRPr="00213EA9" w:rsidRDefault="00E56047" w:rsidP="002D2391"/>
          <w:p w14:paraId="5C11B7C0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0</w:t>
            </w:r>
          </w:p>
        </w:tc>
        <w:tc>
          <w:tcPr>
            <w:tcW w:w="2942" w:type="dxa"/>
          </w:tcPr>
          <w:p w14:paraId="5C11B7C1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2" w14:textId="351A818B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213EA9">
              <w:rPr>
                <w:rStyle w:val="hps"/>
              </w:rPr>
              <w:t xml:space="preserve">Je projektna skupina uspela doseči </w:t>
            </w:r>
            <w:r w:rsidR="00B545FE" w:rsidRPr="00213EA9">
              <w:rPr>
                <w:rStyle w:val="hps"/>
              </w:rPr>
              <w:t xml:space="preserve">zastavljene začetne </w:t>
            </w:r>
            <w:r w:rsidRPr="00213EA9">
              <w:rPr>
                <w:rStyle w:val="hps"/>
              </w:rPr>
              <w:t>cilje</w:t>
            </w:r>
            <w:r w:rsidRPr="00213EA9">
              <w:t>?</w:t>
            </w:r>
          </w:p>
        </w:tc>
        <w:tc>
          <w:tcPr>
            <w:tcW w:w="1205" w:type="dxa"/>
          </w:tcPr>
          <w:p w14:paraId="5C11B7C3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4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417" w:type="dxa"/>
          </w:tcPr>
          <w:p w14:paraId="5C11B7C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Delno.</w:t>
            </w:r>
          </w:p>
        </w:tc>
        <w:tc>
          <w:tcPr>
            <w:tcW w:w="3120" w:type="dxa"/>
            <w:gridSpan w:val="2"/>
          </w:tcPr>
          <w:p w14:paraId="5C11B7C7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E56047" w:rsidRPr="00213EA9" w14:paraId="5C11B7D6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CA" w14:textId="77777777" w:rsidR="00E56047" w:rsidRPr="00213EA9" w:rsidRDefault="00E56047" w:rsidP="002D2391"/>
          <w:p w14:paraId="5C11B7CB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1</w:t>
            </w:r>
          </w:p>
        </w:tc>
        <w:tc>
          <w:tcPr>
            <w:tcW w:w="2942" w:type="dxa"/>
          </w:tcPr>
          <w:p w14:paraId="5C11B7CC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CD" w14:textId="11E91014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Prosimo, navedite stopnjo izpolnitve </w:t>
            </w:r>
            <w:r w:rsidR="00B545FE" w:rsidRPr="00213EA9">
              <w:rPr>
                <w:rStyle w:val="hps"/>
              </w:rPr>
              <w:t xml:space="preserve">posameznih </w:t>
            </w:r>
            <w:r w:rsidRPr="00213EA9">
              <w:rPr>
                <w:rStyle w:val="hps"/>
              </w:rPr>
              <w:t>specifičnih ciljev</w:t>
            </w:r>
            <w:r w:rsidRPr="00213EA9">
              <w:t>:</w:t>
            </w:r>
          </w:p>
        </w:tc>
        <w:tc>
          <w:tcPr>
            <w:tcW w:w="1205" w:type="dxa"/>
          </w:tcPr>
          <w:p w14:paraId="5C11B7CE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CF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Zelo nizka.</w:t>
            </w:r>
          </w:p>
        </w:tc>
        <w:tc>
          <w:tcPr>
            <w:tcW w:w="1417" w:type="dxa"/>
          </w:tcPr>
          <w:p w14:paraId="5C11B7D0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D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izka.</w:t>
            </w:r>
          </w:p>
        </w:tc>
        <w:tc>
          <w:tcPr>
            <w:tcW w:w="1418" w:type="dxa"/>
          </w:tcPr>
          <w:p w14:paraId="5C11B7D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D3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Srednja.</w:t>
            </w:r>
          </w:p>
        </w:tc>
        <w:tc>
          <w:tcPr>
            <w:tcW w:w="1702" w:type="dxa"/>
          </w:tcPr>
          <w:p w14:paraId="5C11B7D4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D5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Visoka.</w:t>
            </w:r>
          </w:p>
        </w:tc>
      </w:tr>
      <w:tr w:rsidR="00E56047" w:rsidRPr="00213EA9" w14:paraId="5C11B7D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D7" w14:textId="77777777" w:rsidR="00E56047" w:rsidRPr="00213EA9" w:rsidRDefault="00E56047" w:rsidP="002D2391"/>
        </w:tc>
        <w:tc>
          <w:tcPr>
            <w:tcW w:w="2942" w:type="dxa"/>
          </w:tcPr>
          <w:p w14:paraId="5C11B7D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Trg</w:t>
            </w:r>
          </w:p>
        </w:tc>
        <w:tc>
          <w:tcPr>
            <w:tcW w:w="1205" w:type="dxa"/>
          </w:tcPr>
          <w:p w14:paraId="5C11B7D9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DA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DB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DC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7E4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DE" w14:textId="77777777" w:rsidR="00E56047" w:rsidRPr="00213EA9" w:rsidRDefault="00E56047" w:rsidP="002D2391"/>
        </w:tc>
        <w:tc>
          <w:tcPr>
            <w:tcW w:w="2942" w:type="dxa"/>
          </w:tcPr>
          <w:p w14:paraId="5C11B7DF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Funkcionalnost</w:t>
            </w:r>
          </w:p>
        </w:tc>
        <w:tc>
          <w:tcPr>
            <w:tcW w:w="1205" w:type="dxa"/>
          </w:tcPr>
          <w:p w14:paraId="5C11B7E0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E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E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E3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7EB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E5" w14:textId="77777777" w:rsidR="00E56047" w:rsidRPr="00213EA9" w:rsidRDefault="00E56047" w:rsidP="002D2391"/>
        </w:tc>
        <w:tc>
          <w:tcPr>
            <w:tcW w:w="2942" w:type="dxa"/>
          </w:tcPr>
          <w:p w14:paraId="5C11B7E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Estetika</w:t>
            </w:r>
          </w:p>
        </w:tc>
        <w:tc>
          <w:tcPr>
            <w:tcW w:w="1205" w:type="dxa"/>
          </w:tcPr>
          <w:p w14:paraId="5C11B7E7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E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E9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EA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7F2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EC" w14:textId="77777777" w:rsidR="00E56047" w:rsidRPr="00213EA9" w:rsidRDefault="00E56047" w:rsidP="002D2391"/>
        </w:tc>
        <w:tc>
          <w:tcPr>
            <w:tcW w:w="2942" w:type="dxa"/>
          </w:tcPr>
          <w:p w14:paraId="5C11B7ED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Ergonomija</w:t>
            </w:r>
          </w:p>
        </w:tc>
        <w:tc>
          <w:tcPr>
            <w:tcW w:w="1205" w:type="dxa"/>
          </w:tcPr>
          <w:p w14:paraId="5C11B7EE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EF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F0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F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7F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F3" w14:textId="77777777" w:rsidR="00E56047" w:rsidRPr="00213EA9" w:rsidRDefault="00E56047" w:rsidP="002D2391"/>
        </w:tc>
        <w:tc>
          <w:tcPr>
            <w:tcW w:w="2942" w:type="dxa"/>
          </w:tcPr>
          <w:p w14:paraId="5C11B7F4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rugo</w:t>
            </w:r>
          </w:p>
        </w:tc>
        <w:tc>
          <w:tcPr>
            <w:tcW w:w="1205" w:type="dxa"/>
          </w:tcPr>
          <w:p w14:paraId="5C11B7F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F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F7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F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7F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FA" w14:textId="77777777" w:rsidR="00E56047" w:rsidRPr="00213EA9" w:rsidRDefault="00E56047" w:rsidP="002D2391"/>
          <w:p w14:paraId="5C11B7FB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2</w:t>
            </w:r>
          </w:p>
        </w:tc>
        <w:tc>
          <w:tcPr>
            <w:tcW w:w="2942" w:type="dxa"/>
          </w:tcPr>
          <w:p w14:paraId="5C11B7FC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  <w:p w14:paraId="5C11B7FD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>Zagotovite rezultate na področju okolja.</w:t>
            </w:r>
          </w:p>
        </w:tc>
        <w:tc>
          <w:tcPr>
            <w:tcW w:w="5742" w:type="dxa"/>
            <w:gridSpan w:val="4"/>
            <w:vMerge w:val="restart"/>
          </w:tcPr>
          <w:p w14:paraId="5C11B7FE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04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00" w14:textId="77777777" w:rsidR="00E56047" w:rsidRPr="00213EA9" w:rsidRDefault="00E56047" w:rsidP="002D2391"/>
        </w:tc>
        <w:tc>
          <w:tcPr>
            <w:tcW w:w="2942" w:type="dxa"/>
          </w:tcPr>
          <w:p w14:paraId="5C11B801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802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rPr>
                <w:rStyle w:val="hps"/>
              </w:rPr>
              <w:t xml:space="preserve">Uporabite pajkov diagram. </w:t>
            </w:r>
          </w:p>
        </w:tc>
        <w:tc>
          <w:tcPr>
            <w:tcW w:w="5742" w:type="dxa"/>
            <w:gridSpan w:val="4"/>
            <w:vMerge/>
          </w:tcPr>
          <w:p w14:paraId="5C11B803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0A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805" w14:textId="77777777" w:rsidR="00E56047" w:rsidRPr="00213EA9" w:rsidRDefault="00E56047" w:rsidP="002D2391"/>
          <w:p w14:paraId="5C11B806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3</w:t>
            </w:r>
          </w:p>
        </w:tc>
        <w:tc>
          <w:tcPr>
            <w:tcW w:w="2942" w:type="dxa"/>
          </w:tcPr>
          <w:p w14:paraId="5C11B807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808" w14:textId="77777777" w:rsidR="00E56047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>Navedite gospodarske rezultate projekta.</w:t>
            </w:r>
          </w:p>
        </w:tc>
        <w:tc>
          <w:tcPr>
            <w:tcW w:w="5742" w:type="dxa"/>
            <w:gridSpan w:val="4"/>
            <w:vMerge w:val="restart"/>
          </w:tcPr>
          <w:p w14:paraId="5C11B809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0F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0B" w14:textId="77777777" w:rsidR="00E56047" w:rsidRPr="00213EA9" w:rsidRDefault="00E56047" w:rsidP="002D2391"/>
        </w:tc>
        <w:tc>
          <w:tcPr>
            <w:tcW w:w="2942" w:type="dxa"/>
          </w:tcPr>
          <w:p w14:paraId="5C11B80C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80D" w14:textId="77777777" w:rsidR="00E56047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Primerjajte </w:t>
            </w:r>
            <w:r w:rsidRPr="00213EA9">
              <w:t xml:space="preserve">jih z rezultati </w:t>
            </w:r>
            <w:r w:rsidRPr="00213EA9">
              <w:rPr>
                <w:rStyle w:val="hps"/>
              </w:rPr>
              <w:t>prvotne ocene</w:t>
            </w:r>
            <w:r w:rsidR="00E56047" w:rsidRPr="00213EA9">
              <w:t>.</w:t>
            </w:r>
          </w:p>
        </w:tc>
        <w:tc>
          <w:tcPr>
            <w:tcW w:w="5742" w:type="dxa"/>
            <w:gridSpan w:val="4"/>
            <w:vMerge/>
          </w:tcPr>
          <w:p w14:paraId="5C11B80E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1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0" w14:textId="77777777" w:rsidR="00E56047" w:rsidRPr="00213EA9" w:rsidRDefault="00E56047" w:rsidP="002D2391"/>
        </w:tc>
        <w:tc>
          <w:tcPr>
            <w:tcW w:w="2942" w:type="dxa"/>
          </w:tcPr>
          <w:p w14:paraId="5C11B81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17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4" w14:textId="77777777" w:rsidR="00E56047" w:rsidRPr="00213EA9" w:rsidRDefault="00E56047" w:rsidP="002D2391"/>
        </w:tc>
        <w:tc>
          <w:tcPr>
            <w:tcW w:w="2942" w:type="dxa"/>
          </w:tcPr>
          <w:p w14:paraId="5C11B81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1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8" w14:textId="77777777" w:rsidR="00E56047" w:rsidRPr="00213EA9" w:rsidRDefault="00E56047" w:rsidP="002D2391"/>
        </w:tc>
        <w:tc>
          <w:tcPr>
            <w:tcW w:w="2942" w:type="dxa"/>
          </w:tcPr>
          <w:p w14:paraId="5C11B819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A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1F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C" w14:textId="77777777" w:rsidR="00E56047" w:rsidRPr="00213EA9" w:rsidRDefault="00E56047" w:rsidP="002D2391"/>
        </w:tc>
        <w:tc>
          <w:tcPr>
            <w:tcW w:w="2942" w:type="dxa"/>
          </w:tcPr>
          <w:p w14:paraId="5C11B81D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E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2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20" w14:textId="77777777" w:rsidR="00E56047" w:rsidRPr="00213EA9" w:rsidRDefault="00E56047" w:rsidP="002D2391"/>
        </w:tc>
        <w:tc>
          <w:tcPr>
            <w:tcW w:w="2942" w:type="dxa"/>
          </w:tcPr>
          <w:p w14:paraId="5C11B82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2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27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24" w14:textId="77777777" w:rsidR="00E56047" w:rsidRPr="00213EA9" w:rsidRDefault="00E56047" w:rsidP="002D2391"/>
        </w:tc>
        <w:tc>
          <w:tcPr>
            <w:tcW w:w="2942" w:type="dxa"/>
          </w:tcPr>
          <w:p w14:paraId="5C11B82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2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026" w:rsidRPr="00213EA9" w14:paraId="5C11B82C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828" w14:textId="77777777" w:rsidR="006D1026" w:rsidRPr="00213EA9" w:rsidRDefault="006D1026" w:rsidP="002D2391"/>
        </w:tc>
        <w:tc>
          <w:tcPr>
            <w:tcW w:w="2942" w:type="dxa"/>
          </w:tcPr>
          <w:p w14:paraId="5C11B829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82A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lastRenderedPageBreak/>
              <w:t>Kaj je v projektu potekalo dobro?</w:t>
            </w:r>
          </w:p>
        </w:tc>
        <w:tc>
          <w:tcPr>
            <w:tcW w:w="5742" w:type="dxa"/>
            <w:gridSpan w:val="4"/>
          </w:tcPr>
          <w:p w14:paraId="5C11B82B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D1026" w:rsidRPr="00213EA9" w14:paraId="5C11B83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82D" w14:textId="77777777" w:rsidR="006D1026" w:rsidRPr="00213EA9" w:rsidRDefault="006D1026" w:rsidP="002D2391"/>
        </w:tc>
        <w:tc>
          <w:tcPr>
            <w:tcW w:w="2942" w:type="dxa"/>
          </w:tcPr>
          <w:p w14:paraId="5C11B82E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82F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Možnosti za izboljšanje</w:t>
            </w:r>
          </w:p>
        </w:tc>
        <w:tc>
          <w:tcPr>
            <w:tcW w:w="5742" w:type="dxa"/>
            <w:gridSpan w:val="4"/>
          </w:tcPr>
          <w:p w14:paraId="5C11B830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026" w:rsidRPr="00213EA9" w14:paraId="5C11B835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832" w14:textId="77777777" w:rsidR="006D1026" w:rsidRPr="00213EA9" w:rsidRDefault="006D1026" w:rsidP="002D2391"/>
        </w:tc>
        <w:tc>
          <w:tcPr>
            <w:tcW w:w="2942" w:type="dxa"/>
          </w:tcPr>
          <w:p w14:paraId="5C11B833" w14:textId="7786DBCD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 xml:space="preserve">Navedite, kaj je treba v metodi načrtovanja trajnosti spremeniti ali prilagoditi </w:t>
            </w:r>
            <w:r w:rsidR="00B545FE" w:rsidRPr="00213EA9">
              <w:t>potrebam podjetja</w:t>
            </w:r>
            <w:r w:rsidRPr="00213EA9">
              <w:t>.</w:t>
            </w:r>
          </w:p>
        </w:tc>
        <w:tc>
          <w:tcPr>
            <w:tcW w:w="5742" w:type="dxa"/>
            <w:gridSpan w:val="4"/>
          </w:tcPr>
          <w:p w14:paraId="5C11B834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B836" w14:textId="77777777" w:rsidR="008A0DC3" w:rsidRPr="00213EA9" w:rsidRDefault="008A0DC3" w:rsidP="002D2391"/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4F91889F" w14:textId="77777777" w:rsidR="002874BF" w:rsidRDefault="002874BF" w:rsidP="002874BF"/>
    <w:p w14:paraId="1D33166D" w14:textId="77777777" w:rsidR="002874BF" w:rsidRDefault="002874BF" w:rsidP="002874BF">
      <w:r>
        <w:rPr>
          <w:noProof/>
        </w:rPr>
        <w:drawing>
          <wp:inline distT="0" distB="0" distL="0" distR="0" wp14:anchorId="3DE3287C" wp14:editId="4E94ECB2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02532" w14:textId="77777777" w:rsidR="002874BF" w:rsidRDefault="002874BF" w:rsidP="002874BF">
      <w:r>
        <w:rPr>
          <w:noProof/>
        </w:rPr>
        <w:drawing>
          <wp:inline distT="0" distB="0" distL="0" distR="0" wp14:anchorId="424945BA" wp14:editId="1004BAFA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FC196" w14:textId="77777777" w:rsidR="002874BF" w:rsidRPr="00324C61" w:rsidRDefault="002874BF" w:rsidP="002874BF"/>
    <w:p w14:paraId="7B4269D6" w14:textId="5AB41BA4" w:rsidR="002874BF" w:rsidRPr="00213EA9" w:rsidRDefault="002874BF" w:rsidP="002874BF">
      <w:r>
        <w:rPr>
          <w:noProof/>
        </w:rPr>
        <w:drawing>
          <wp:inline distT="0" distB="0" distL="0" distR="0" wp14:anchorId="7D89ADE1" wp14:editId="5CFBE6DB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1844E65F" w:rsidR="00506F55" w:rsidRPr="00324C61" w:rsidRDefault="00506F55" w:rsidP="00506F55"/>
    <w:p w14:paraId="7CC76604" w14:textId="4A954EC6" w:rsidR="000F7BDF" w:rsidRPr="00213EA9" w:rsidRDefault="002874BF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2085CA76" wp14:editId="5231EEDF">
            <wp:simplePos x="0" y="0"/>
            <wp:positionH relativeFrom="column">
              <wp:posOffset>2331720</wp:posOffset>
            </wp:positionH>
            <wp:positionV relativeFrom="paragraph">
              <wp:posOffset>1927694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BFCD9" w14:textId="77777777" w:rsidR="0013619D" w:rsidRDefault="0013619D" w:rsidP="002D2391">
      <w:r>
        <w:separator/>
      </w:r>
    </w:p>
  </w:endnote>
  <w:endnote w:type="continuationSeparator" w:id="0">
    <w:p w14:paraId="1B3A7AF3" w14:textId="77777777" w:rsidR="0013619D" w:rsidRDefault="0013619D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9FA47FDD-4615-4D37-97BC-DBACB0112C7F}"/>
    <w:embedBold r:id="rId2" w:fontKey="{5B2A0B28-A672-4CD7-B118-03C2614317BB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29D7D5AD-4240-4B05-8718-F230F090E1E6}"/>
    <w:embedBold r:id="rId4" w:fontKey="{894B9120-C583-4B51-B7FD-1822934BE9B0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2BCFB534-C167-4142-B01A-B4BAA5979CF9}"/>
    <w:embedBold r:id="rId6" w:fontKey="{8B0FE2BD-FA43-4263-8265-68A04000C0F6}"/>
    <w:embedItalic r:id="rId7" w:fontKey="{0E4DB393-BD1D-4DC7-8977-E03BB27AEFC7}"/>
    <w:embedBoldItalic r:id="rId8" w:fontKey="{B36BF82D-466F-48E7-9A82-B7B2FB932F2E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396A2166-7861-424B-8EB4-1CFB16677831}"/>
    <w:embedBold r:id="rId10" w:fontKey="{B92DF4BF-6F76-4323-9605-68F21F51ECB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7843FD0B-DE0C-471A-BE55-079D38B329F4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C4D6BC8F-9D5D-4286-AC2A-3540CB90892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6510E856-350F-4CDF-94FE-E246D1875643}"/>
    <w:embedBold r:id="rId14" w:fontKey="{F7FA8830-D2D1-4ABC-A8EF-B06846CFA978}"/>
    <w:embedItalic r:id="rId15" w:fontKey="{D7CF7942-572B-4D67-9110-D9AB794E68E3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0C4DD424-C6C4-4084-B1F1-AF8A8ACE7888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7" w:fontKey="{9C08DBE2-F04C-4CA9-8D65-065EC5AF2C66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8" w:fontKey="{F47AD097-D9FA-42AC-A48D-3B0DE9760F0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r>
      <w:t xml:space="preserve">ECOThink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44F2A" w14:textId="77777777" w:rsidR="0013619D" w:rsidRDefault="0013619D" w:rsidP="002D2391">
      <w:r>
        <w:separator/>
      </w:r>
    </w:p>
  </w:footnote>
  <w:footnote w:type="continuationSeparator" w:id="0">
    <w:p w14:paraId="11FA46E4" w14:textId="77777777" w:rsidR="0013619D" w:rsidRDefault="0013619D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19D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874BF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7B7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25064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3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76</Words>
  <Characters>213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3</cp:revision>
  <cp:lastPrinted>2013-11-12T11:12:00Z</cp:lastPrinted>
  <dcterms:created xsi:type="dcterms:W3CDTF">2026-03-20T09:32:00Z</dcterms:created>
  <dcterms:modified xsi:type="dcterms:W3CDTF">2026-05-30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